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-exponent-review"/>
      <w:r>
        <w:t xml:space="preserve">Unit 7 Lesson 1: Exponent Review</w:t>
      </w:r>
      <w:bookmarkEnd w:id="20"/>
    </w:p>
    <w:p>
      <w:pPr>
        <w:pStyle w:val="Heading3"/>
      </w:pPr>
      <w:bookmarkStart w:id="21" w:name="which-one-doesnt-belong-twos-warm-up"/>
      <w:r>
        <w:t xml:space="preserve">1 Which One Doesn’t Belong: Tw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return-of-the-genie"/>
      <w:r>
        <w:t xml:space="preserve">2 Return of the Geni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</w:pPr>
      <w:r>
        <w:t xml:space="preserve">The magic coin turned into 2 coins on the first day.</w:t>
      </w:r>
    </w:p>
    <w:p>
      <w:pPr>
        <w:numPr>
          <w:ilvl w:val="0"/>
          <w:numId w:val="1001"/>
        </w:numPr>
      </w:pPr>
      <w:r>
        <w:t xml:space="preserve">The 2 coins turned into 4 coins on the second day.</w:t>
      </w:r>
    </w:p>
    <w:p>
      <w:pPr>
        <w:numPr>
          <w:ilvl w:val="0"/>
          <w:numId w:val="1001"/>
        </w:numPr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1" name="Picture"/>
            <a:graphic>
              <a:graphicData uri="http://schemas.openxmlformats.org/drawingml/2006/picture">
                <pic:pic>
                  <pic:nvPicPr>
                    <pic:cNvPr descr="/app/tmp/embedder-1605899900.6268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</w:pPr>
      <w:r>
        <w:t xml:space="preserve">Andre’s coins lost their magic on the 25th day, so Mai has a lot more coins than he does. How many times more coins does Mai have than Andre?</w:t>
      </w:r>
    </w:p>
    <w:p>
      <w:pPr>
        <w:pStyle w:val="Heading3"/>
      </w:pPr>
      <w:bookmarkStart w:id="26" w:name="broken-coin"/>
      <w:r>
        <w:t xml:space="preserve">3 Broken Coi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</w:pPr>
      <w:r>
        <w:t xml:space="preserve">What fraction of the coin remains after 6 days?</w:t>
      </w:r>
    </w:p>
    <w:p>
      <w:pPr>
        <w:numPr>
          <w:ilvl w:val="0"/>
          <w:numId w:val="1004"/>
        </w:numPr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</w:pPr>
      <w:r>
        <w:t xml:space="preserve">Does the coin disappear completely? If so, after how many day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18:21Z</dcterms:created>
  <dcterms:modified xsi:type="dcterms:W3CDTF">2020-11-20T19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zv3qpK9lBri5v1RONh8+bJb8HqSl4nYpmAzkI96tcQg7CnxBMcc1Hhs/5t25C6v/TdlSuROOWttdw99wQk8Lg==</vt:lpwstr>
  </property>
</Properties>
</file>